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endahuluan"/>
    <w:p>
      <w:pPr>
        <w:pStyle w:val="Heading1"/>
      </w:pPr>
      <w:r>
        <w:t xml:space="preserve">1 Pendahuluan</w:t>
      </w:r>
    </w:p>
    <w:bookmarkEnd w:id="20"/>
    <w:bookmarkStart w:id="22" w:name="dekompisi-secare-rekursif"/>
    <w:p>
      <w:pPr>
        <w:pStyle w:val="Heading1"/>
      </w:pPr>
      <w:r>
        <w:t xml:space="preserve">2 Dekompisi secare rekursif</w:t>
      </w:r>
    </w:p>
    <w:bookmarkStart w:id="21" w:name="pendefinisian-operasi-dasar"/>
    <w:p>
      <w:pPr>
        <w:pStyle w:val="Heading2"/>
      </w:pPr>
      <w:r>
        <w:t xml:space="preserve">2.1 pendefinisian operasi dasar</w:t>
      </w:r>
    </w:p>
    <w:bookmarkEnd w:id="21"/>
    <w:bookmarkEnd w:id="22"/>
    <w:bookmarkStart w:id="25" w:name="contoh-dnc"/>
    <w:p>
      <w:pPr>
        <w:pStyle w:val="Heading1"/>
      </w:pPr>
      <w:r>
        <w:t xml:space="preserve">3 Contoh DnC</w:t>
      </w:r>
    </w:p>
    <w:bookmarkStart w:id="23" w:name="binary-search"/>
    <w:p>
      <w:pPr>
        <w:pStyle w:val="Heading2"/>
      </w:pPr>
      <w:r>
        <w:t xml:space="preserve">3. Binary Search</w:t>
      </w:r>
    </w:p>
    <w:bookmarkEnd w:id="23"/>
    <w:bookmarkStart w:id="24" w:name="karatsuba"/>
    <w:p>
      <w:pPr>
        <w:pStyle w:val="Heading2"/>
      </w:pPr>
      <w:r>
        <w:t xml:space="preserve">3.1 karatsuba</w:t>
      </w:r>
    </w:p>
    <w:bookmarkEnd w:id="24"/>
    <w:bookmarkEnd w:id="25"/>
    <w:bookmarkStart w:id="27" w:name="Xd1c37aa0311808d120368022eab17c20aa34e17"/>
    <w:p>
      <w:pPr>
        <w:pStyle w:val="Heading1"/>
      </w:pPr>
      <w:r>
        <w:t xml:space="preserve">Perkalian Matriks denga Devide and Conquer</w:t>
      </w:r>
    </w:p>
    <w:p>
      <w:pPr>
        <w:pStyle w:val="FirstParagraph"/>
      </w:pPr>
      <w:r>
        <w:t xml:space="preserve">Misalkan kita punya dua matriks A dan B dengan ukuran n x n. proses pembagian dilakukan dengan menjadi 4 sub matriks dengan ukuran n/2 x n/2. Untuk kemudahan kita andaika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dengan k adalah bilangan bulat positif. Maka kita dapat menuliskan perkalian matriks A dan B sebagai berikut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ngan begitu kita punya matrik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yang dapat dituliskan sebagai berik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Denga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C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C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C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C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Perhatikan bahwa kita perlu melakukan 8 kali perkalian matrik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×</m:t>
        </m:r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untuk mendapatkan matriks C. Dengan menggunakan algoritma DnC. Dengan begitu persamaan rekursif runnig time dari algoritma perkalian matriks adalah sebagai berikut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8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)</m:t>
          </m:r>
          <m:r>
            <m:t> </m:t>
          </m:r>
          <m:r>
            <m:t>n</m:t>
          </m:r>
          <m:r>
            <m:rPr>
              <m:sty m:val="p"/>
            </m:rPr>
            <m:t>&gt;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Perhatikan juga bahwa kompleksitas dari melakukan conquer adalah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karena algoritma ini bersifat inplace. Dengan mensubtitus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maka kita punya persamaan rekurensinya sebagai beriku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8</m:t>
          </m:r>
          <m:sSub>
            <m:e>
              <m:r>
                <m:t>t</m:t>
              </m:r>
            </m:e>
            <m:sub>
              <m:r>
                <m:t>k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Dan mudah di tunjukkan bahwa perkalian matris memiliki order of growth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tmul_dnc(</w:t>
      </w:r>
      <w:r>
        <w:br/>
      </w:r>
      <w:r>
        <w:rPr>
          <w:rStyle w:val="NormalTok"/>
        </w:rPr>
        <w:t xml:space="preserve">    A: np.ndarray,</w:t>
      </w:r>
      <w:r>
        <w:br/>
      </w:r>
      <w:r>
        <w:rPr>
          <w:rStyle w:val="NormalTok"/>
        </w:rPr>
        <w:t xml:space="preserve">    B: np.ndarray,</w:t>
      </w:r>
      <w:r>
        <w:br/>
      </w:r>
      <w:r>
        <w:rPr>
          <w:rStyle w:val="NormalTok"/>
        </w:rPr>
        <w:t xml:space="preserve">    C: np.ndarray,</w:t>
      </w:r>
      <w:r>
        <w:br/>
      </w:r>
      <w:r>
        <w:rPr>
          <w:rStyle w:val="NormalTok"/>
        </w:rPr>
        <w:t xml:space="preserve">    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np.ndarray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matmul dnc on nxn matrix it's O(n^3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n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n not power of 2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PowerOfTwo(n):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A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B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B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bit_length()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ad(A, 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ad(B, 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ad(C, 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quer</w:t>
      </w:r>
      <w:r>
        <w:br/>
      </w:r>
      <w:r>
        <w:rPr>
          <w:rStyle w:val="NormalTok"/>
        </w:rPr>
        <w:t xml:space="preserve">    A_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_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]</w:t>
      </w:r>
      <w:r>
        <w:br/>
      </w:r>
      <w:r>
        <w:rPr>
          <w:rStyle w:val="NormalTok"/>
        </w:rPr>
        <w:t xml:space="preserve">    A_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, 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_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]</w:t>
      </w:r>
      <w:r>
        <w:br/>
      </w:r>
      <w:r>
        <w:rPr>
          <w:rStyle w:val="NormalTok"/>
        </w:rPr>
        <w:t xml:space="preserve">    B_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_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]</w:t>
      </w:r>
      <w:r>
        <w:br/>
      </w:r>
      <w:r>
        <w:rPr>
          <w:rStyle w:val="NormalTok"/>
        </w:rPr>
        <w:t xml:space="preserve">    B_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, 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_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[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]</w:t>
      </w:r>
      <w:r>
        <w:br/>
      </w:r>
      <w:r>
        <w:rPr>
          <w:rStyle w:val="NormalTok"/>
        </w:rPr>
        <w:t xml:space="preserve">    C_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_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]</w:t>
      </w:r>
      <w:r>
        <w:br/>
      </w:r>
      <w:r>
        <w:rPr>
          <w:rStyle w:val="NormalTok"/>
        </w:rPr>
        <w:t xml:space="preserve">    C_2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, :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_2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:]</w:t>
      </w:r>
      <w:r>
        <w:br/>
      </w:r>
      <w:r>
        <w:br/>
      </w:r>
      <w:r>
        <w:rPr>
          <w:rStyle w:val="NormalTok"/>
        </w:rPr>
        <w:t xml:space="preserve">    matmul_dnc(A_11, B_11, C_11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tmul_dnc(A_12, B_21, C_11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tmul_dnc(A_11, B_12, C_12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tmul_dnc(A_12, B_22, C_12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tmul_dnc(A_21, B_11, C_21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tmul_dnc(A_22, B_21, C_21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tmul_dnc(A_21, B_12, C_22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tmul_dnc(A_22, B_22, C_22, 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np.hstack((C_11, C_12)), np.hstack((C_21, C_22)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PowerOfTwo(n_init):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:n_init, :n_init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</w:p>
    <w:bookmarkStart w:id="26" w:name="strassen"/>
    <w:p>
      <w:pPr>
        <w:pStyle w:val="Heading2"/>
      </w:pPr>
      <w:r>
        <w:t xml:space="preserve">3.2 Strassen</w:t>
      </w:r>
    </w:p>
    <w:p>
      <w:pPr>
        <w:pStyle w:val="FirstParagraph"/>
      </w:pPr>
      <w:r>
        <w:t xml:space="preserve">Berdasarkan rangkuman materi brute-force, kita tahu bahwa perkalian matriks memiliki order of growth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. Namun pada tahun 1969, Volker Strassen menemukan algoritma yang dapat mengurangi order of growth menjadi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2.807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log</m:t>
                </m:r>
                <m:r>
                  <m:t>7</m:t>
                </m:r>
              </m:sup>
            </m:sSup>
          </m:e>
        </m:d>
      </m:oMath>
      <w:r>
        <w:t xml:space="preserve">. Algoritma ini menggunakan 7 kali perkalian matrik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×</m:t>
        </m:r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untuk mendapatkan matriks C.</w:t>
      </w:r>
    </w:p>
    <w:p>
      <w:pPr>
        <w:pStyle w:val="BodyText"/>
      </w:pPr>
      <w:r>
        <w:t xml:space="preserve">Strassen bisa mengurangi running time dari jumlah perkalian submatriks yang dibutuhkan menjadi 7, dengan sedikit trade-off pada saat melakukan conquer, yang menjadi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Jadi, persamaan rekursif dari algoritma Strassen adalah sebagai berikut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)</m:t>
          </m:r>
          <m:r>
            <m:t> </m:t>
          </m:r>
          <m:r>
            <m:t>n</m:t>
          </m:r>
          <m:r>
            <m:rPr>
              <m:sty m:val="p"/>
            </m:rPr>
            <m:t>&gt;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Dengan master therorem karena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maka kita punya kompleksitas waktunya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log</m:t>
                </m:r>
                <m:r>
                  <m:t>7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Ide dari penemuan algoritma strassen didasari pada fakta beriku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t>y</m:t>
          </m:r>
          <m:r>
            <m:rPr>
              <m:sty m:val="p"/>
            </m:rPr>
            <m:t>−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y</m:t>
              </m:r>
            </m:e>
          </m:d>
          <m:r>
            <m:rPr>
              <m:sty m:val="p"/>
            </m:rPr>
            <m:t>+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t xml:space="preserve">Perhatikan bahwa kita hanya membutuhkan 1 kali perkalian dan 2 kali operasi penjumlahan atau pengurangan untuk mendapatka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ada form ruas kanan dibandingkan dengan 2 kali perkalian pada form ruas kiri.</w:t>
      </w:r>
    </w:p>
    <w:p>
      <w:pPr>
        <w:pStyle w:val="BodyText"/>
      </w:pPr>
      <w:r>
        <w:t xml:space="preserve">Kita punya algoritma Devide and Conquer strassen sebagai berikut:</w:t>
      </w:r>
    </w:p>
    <w:p>
      <w:pPr>
        <w:numPr>
          <w:ilvl w:val="0"/>
          <w:numId w:val="1001"/>
        </w:numPr>
        <w:pStyle w:val="Compact"/>
      </w:pPr>
      <w:r>
        <w:t xml:space="preserve">Jika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, matriks masing-masing hanya berisi satu elemen. Lakukan perkalian skalar tunggal dan penjumlahan skalar tunggal, yang membutuhkan waktu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 Jika tidak, partisi matriks inpu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a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an matriks outpu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menjadi submatrik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×</m:t>
        </m:r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, seperti pada persamaan algoritma perkalian matriks dengan devide and conquer. Langkah ini membutuhkan waktu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uat matrik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×</m:t>
        </m:r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0</m:t>
            </m:r>
          </m:sub>
        </m:sSub>
      </m:oMath>
      <w:r>
        <w:t xml:space="preserve">, masing-masing adalah jumlah atau selisih dari dua submatriks dari langkah 1. Buat dan nolkan entri dari tujuh matrik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×</m:t>
        </m:r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untuk menampung tujuh produk matriks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×</m:t>
        </m:r>
        <m:r>
          <m:t>n</m:t>
        </m:r>
        <m:r>
          <m:rPr>
            <m:sty m:val="p"/>
          </m:rPr>
          <m:t>/</m:t>
        </m:r>
        <m:r>
          <m:t>2</m:t>
        </m:r>
      </m:oMath>
      <w:r>
        <w:t xml:space="preserve">. Semua 17 matriks dapat dibuat, dan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iinisialisasi, dalam waktu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engan menggunakan submatriks dari langkah 1 dan matriks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yang dibuat pada langkah 2, secara rekursif hitung masing-masing dari tujuh produk matrik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7</m:t>
            </m:r>
          </m:sub>
        </m:sSub>
      </m:oMath>
      <w:r>
        <w:t xml:space="preserve">, yang membutuhkan waktu</w:t>
      </w:r>
      <w:r>
        <w:t xml:space="preserve"> </w:t>
      </w:r>
      <m:oMath>
        <m:r>
          <m:t>7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erbarui empat submatriks</w:t>
      </w:r>
      <w:r>
        <w:t xml:space="preserve"> </w:t>
      </w:r>
      <m:oMath>
        <m:sSub>
          <m:e>
            <m:r>
              <m:t>C</m:t>
            </m:r>
          </m:e>
          <m:sub>
            <m:r>
              <m:t>1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2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2</m:t>
            </m:r>
          </m:sub>
        </m:sSub>
      </m:oMath>
      <w:r>
        <w:t xml:space="preserve"> </w:t>
      </w:r>
      <w:r>
        <w:t xml:space="preserve">dari matriks hasil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gan menambahkan atau mengurangi berbagai matrik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, yang membutuhkan waktu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FirstParagraph"/>
      </w:pPr>
      <w:r>
        <w:t xml:space="preserve">Berikut adalah matriks antara yang perlu dihitung untuk menghitung matriks</w:t>
      </w:r>
      <w:r>
        <w:t xml:space="preserve"> </w:t>
      </w:r>
      <m:oMath>
        <m:r>
          <m:t>C</m:t>
        </m:r>
      </m:oMath>
      <w:r>
        <w:t xml:space="preserve">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perhatikan bahwa Penjumlahan matriks di atas membutuhkan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aktu. Dengan menggunakan matriks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10</m:t>
            </m:r>
          </m:sub>
        </m:sSub>
      </m:oMath>
      <w:r>
        <w:t xml:space="preserve">, kita dapat menghitung tujuh produk matrik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yang dibutuhkan untuk menghitung matriks</w:t>
      </w:r>
      <w:r>
        <w:t xml:space="preserve"> </w:t>
      </w:r>
      <m:oMath>
        <m:r>
          <m:t>C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S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2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B</m:t>
                    </m:r>
                  </m:e>
                  <m:sub>
                    <m:r>
                      <m:t>1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S</m:t>
                    </m:r>
                  </m:e>
                  <m:sub>
                    <m:r>
                      <m:t>4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S</m:t>
                    </m:r>
                  </m:e>
                  <m:sub>
                    <m:r>
                      <m:t>6</m:t>
                    </m:r>
                  </m:sub>
                </m:sSub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S</m:t>
                    </m:r>
                  </m:e>
                  <m:sub>
                    <m:r>
                      <m:t>8</m:t>
                    </m:r>
                  </m:sub>
                </m:sSub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sSub>
                  <m:e>
                    <m:r>
                      <m:t>P</m:t>
                    </m:r>
                  </m:e>
                  <m:sub>
                    <m:r>
                      <m:t>7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9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S</m:t>
                    </m:r>
                  </m:e>
                  <m:sub>
                    <m:r>
                      <m:t>10</m:t>
                    </m:r>
                  </m:sub>
                </m:sSub>
                <m:r>
                  <m:t>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Dengan begitu kita punya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4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7</m:t>
              </m:r>
            </m:sub>
          </m:sSub>
        </m:oMath>
      </m:oMathPara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4T04:47:20Z</dcterms:created>
  <dcterms:modified xsi:type="dcterms:W3CDTF">2023-10-04T0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